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0BB2" w:rsidRDefault="00970BB2" w:rsidP="00970BB2">
      <w:pPr>
        <w:pStyle w:val="Default"/>
        <w:rPr>
          <w:rFonts w:ascii="Times New Roman" w:hAnsi="Times New Roman" w:cs="Times New Roman"/>
          <w:bCs/>
          <w:sz w:val="20"/>
          <w:szCs w:val="17"/>
        </w:rPr>
      </w:pPr>
      <w:bookmarkStart w:id="0" w:name="_GoBack"/>
      <w:bookmarkEnd w:id="0"/>
    </w:p>
    <w:p w:rsidR="00970BB2" w:rsidRPr="00970BB2" w:rsidRDefault="00970BB2" w:rsidP="00970BB2">
      <w:pPr>
        <w:pStyle w:val="Default"/>
        <w:rPr>
          <w:rFonts w:ascii="Times New Roman" w:hAnsi="Times New Roman" w:cs="Times New Roman"/>
          <w:bCs/>
          <w:sz w:val="20"/>
          <w:szCs w:val="17"/>
        </w:rPr>
      </w:pPr>
      <w:r w:rsidRPr="00970BB2">
        <w:rPr>
          <w:rFonts w:ascii="Times New Roman" w:hAnsi="Times New Roman" w:cs="Times New Roman"/>
          <w:bCs/>
          <w:sz w:val="20"/>
          <w:szCs w:val="17"/>
        </w:rPr>
        <w:t>Using technology to shorten the cash conversion cycle</w:t>
      </w:r>
    </w:p>
    <w:p w:rsidR="00EE1AB4" w:rsidRDefault="00970BB2" w:rsidP="00970BB2">
      <w:pPr>
        <w:spacing w:line="240" w:lineRule="exact"/>
        <w:rPr>
          <w:rFonts w:ascii="Times New Roman" w:hAnsi="Times New Roman" w:cs="Times New Roman"/>
          <w:sz w:val="20"/>
          <w:szCs w:val="17"/>
        </w:rPr>
      </w:pPr>
      <w:r w:rsidRPr="00970BB2">
        <w:rPr>
          <w:rFonts w:ascii="Times New Roman" w:hAnsi="Times New Roman" w:cs="Times New Roman"/>
          <w:sz w:val="20"/>
          <w:szCs w:val="17"/>
        </w:rPr>
        <w:t xml:space="preserve">By delivering invoices electronically rather than via mail, you can speed up billing and collection. By implementing a vendor portal, you can give vendors electronic access to invoices, enable electronic payments and reduce the time it takes to resolve disputes. </w:t>
      </w:r>
    </w:p>
    <w:p w:rsidR="00E61625" w:rsidRPr="00970BB2" w:rsidRDefault="00970BB2" w:rsidP="00970BB2">
      <w:pPr>
        <w:spacing w:line="240" w:lineRule="exact"/>
        <w:rPr>
          <w:rFonts w:ascii="Times New Roman" w:hAnsi="Times New Roman" w:cs="Times New Roman"/>
          <w:sz w:val="24"/>
          <w:szCs w:val="20"/>
        </w:rPr>
      </w:pPr>
      <w:r w:rsidRPr="00970BB2">
        <w:rPr>
          <w:rFonts w:ascii="Times New Roman" w:hAnsi="Times New Roman" w:cs="Times New Roman"/>
          <w:sz w:val="20"/>
          <w:szCs w:val="17"/>
        </w:rPr>
        <w:t>These solutions also tend to provide organizations with timely and robust reporting that can help you take proactive steps to resolve delinquent accounts or take advantage of supplier discounts.</w:t>
      </w:r>
    </w:p>
    <w:sectPr w:rsidR="00E61625" w:rsidRPr="00970BB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utiger Next Pro">
    <w:altName w:val="Frutiger Next Pr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MzcwNDW0MDYwMDdR0lEKTi0uzszPAykwrAUADnHHySwAAAA="/>
  </w:docVars>
  <w:rsids>
    <w:rsidRoot w:val="002F59B5"/>
    <w:rsid w:val="00015F15"/>
    <w:rsid w:val="00020D60"/>
    <w:rsid w:val="0005655A"/>
    <w:rsid w:val="00085465"/>
    <w:rsid w:val="000857E1"/>
    <w:rsid w:val="000C0386"/>
    <w:rsid w:val="000C604B"/>
    <w:rsid w:val="00120A22"/>
    <w:rsid w:val="00141199"/>
    <w:rsid w:val="00141969"/>
    <w:rsid w:val="00146E14"/>
    <w:rsid w:val="00147DF9"/>
    <w:rsid w:val="00154EF7"/>
    <w:rsid w:val="001566F9"/>
    <w:rsid w:val="0016743C"/>
    <w:rsid w:val="00170E63"/>
    <w:rsid w:val="00180279"/>
    <w:rsid w:val="001E2D08"/>
    <w:rsid w:val="002136B0"/>
    <w:rsid w:val="002252A2"/>
    <w:rsid w:val="002434C5"/>
    <w:rsid w:val="00256AFB"/>
    <w:rsid w:val="00287AF7"/>
    <w:rsid w:val="00294323"/>
    <w:rsid w:val="002E4649"/>
    <w:rsid w:val="002F01A9"/>
    <w:rsid w:val="002F4954"/>
    <w:rsid w:val="002F59B5"/>
    <w:rsid w:val="00316C34"/>
    <w:rsid w:val="00322371"/>
    <w:rsid w:val="00351EFA"/>
    <w:rsid w:val="00352748"/>
    <w:rsid w:val="0035603B"/>
    <w:rsid w:val="003622C2"/>
    <w:rsid w:val="0037672A"/>
    <w:rsid w:val="003A3CE9"/>
    <w:rsid w:val="003F01FF"/>
    <w:rsid w:val="004007F6"/>
    <w:rsid w:val="00441CDC"/>
    <w:rsid w:val="00443539"/>
    <w:rsid w:val="00462E4F"/>
    <w:rsid w:val="00470287"/>
    <w:rsid w:val="004909A0"/>
    <w:rsid w:val="004E0A29"/>
    <w:rsid w:val="004E644E"/>
    <w:rsid w:val="004F0F8C"/>
    <w:rsid w:val="005279FC"/>
    <w:rsid w:val="005405B5"/>
    <w:rsid w:val="005618B6"/>
    <w:rsid w:val="00576C6B"/>
    <w:rsid w:val="005A07D2"/>
    <w:rsid w:val="005A2A1E"/>
    <w:rsid w:val="005A2EE1"/>
    <w:rsid w:val="005A5F6A"/>
    <w:rsid w:val="005C0653"/>
    <w:rsid w:val="005C0AC5"/>
    <w:rsid w:val="005D1B66"/>
    <w:rsid w:val="005E53BE"/>
    <w:rsid w:val="005F15BC"/>
    <w:rsid w:val="005F4EB9"/>
    <w:rsid w:val="005F787F"/>
    <w:rsid w:val="00636D7E"/>
    <w:rsid w:val="00650846"/>
    <w:rsid w:val="00685724"/>
    <w:rsid w:val="00691FB7"/>
    <w:rsid w:val="00693D3A"/>
    <w:rsid w:val="00695ED2"/>
    <w:rsid w:val="006A1F83"/>
    <w:rsid w:val="006A25C4"/>
    <w:rsid w:val="006E7DCD"/>
    <w:rsid w:val="006F1511"/>
    <w:rsid w:val="007023CB"/>
    <w:rsid w:val="007138B2"/>
    <w:rsid w:val="00722F9A"/>
    <w:rsid w:val="007669F2"/>
    <w:rsid w:val="00797621"/>
    <w:rsid w:val="007C4AC2"/>
    <w:rsid w:val="007D096B"/>
    <w:rsid w:val="007D19C1"/>
    <w:rsid w:val="007F7364"/>
    <w:rsid w:val="008030F9"/>
    <w:rsid w:val="00821E98"/>
    <w:rsid w:val="008479BF"/>
    <w:rsid w:val="00861BE5"/>
    <w:rsid w:val="00886808"/>
    <w:rsid w:val="008A2931"/>
    <w:rsid w:val="008C73D0"/>
    <w:rsid w:val="008C7455"/>
    <w:rsid w:val="008D4419"/>
    <w:rsid w:val="008E7152"/>
    <w:rsid w:val="008F07B3"/>
    <w:rsid w:val="009010CC"/>
    <w:rsid w:val="00916182"/>
    <w:rsid w:val="00917637"/>
    <w:rsid w:val="00920F2D"/>
    <w:rsid w:val="009425E5"/>
    <w:rsid w:val="00952D88"/>
    <w:rsid w:val="00962F1F"/>
    <w:rsid w:val="00970BB2"/>
    <w:rsid w:val="0098290D"/>
    <w:rsid w:val="00994AC2"/>
    <w:rsid w:val="009A5768"/>
    <w:rsid w:val="009B1294"/>
    <w:rsid w:val="009E1212"/>
    <w:rsid w:val="009E35B7"/>
    <w:rsid w:val="009E7233"/>
    <w:rsid w:val="009F79FC"/>
    <w:rsid w:val="00A16789"/>
    <w:rsid w:val="00A46882"/>
    <w:rsid w:val="00A5442E"/>
    <w:rsid w:val="00A7376F"/>
    <w:rsid w:val="00A75042"/>
    <w:rsid w:val="00A9054D"/>
    <w:rsid w:val="00A94D15"/>
    <w:rsid w:val="00AD460C"/>
    <w:rsid w:val="00AD79E3"/>
    <w:rsid w:val="00AE44C7"/>
    <w:rsid w:val="00AF4596"/>
    <w:rsid w:val="00AF60B2"/>
    <w:rsid w:val="00B11871"/>
    <w:rsid w:val="00B1188A"/>
    <w:rsid w:val="00B1223C"/>
    <w:rsid w:val="00B14628"/>
    <w:rsid w:val="00B51ACF"/>
    <w:rsid w:val="00B53695"/>
    <w:rsid w:val="00B569FD"/>
    <w:rsid w:val="00B73B8F"/>
    <w:rsid w:val="00B916E1"/>
    <w:rsid w:val="00BB0430"/>
    <w:rsid w:val="00BB3BAE"/>
    <w:rsid w:val="00BB73E6"/>
    <w:rsid w:val="00BD1BEA"/>
    <w:rsid w:val="00BD6DF4"/>
    <w:rsid w:val="00BE3389"/>
    <w:rsid w:val="00BE5446"/>
    <w:rsid w:val="00C064C3"/>
    <w:rsid w:val="00C07603"/>
    <w:rsid w:val="00C17B9B"/>
    <w:rsid w:val="00C23BDA"/>
    <w:rsid w:val="00C24825"/>
    <w:rsid w:val="00C4003B"/>
    <w:rsid w:val="00C52DEF"/>
    <w:rsid w:val="00C66454"/>
    <w:rsid w:val="00C81898"/>
    <w:rsid w:val="00CB3B81"/>
    <w:rsid w:val="00CC4200"/>
    <w:rsid w:val="00D06E57"/>
    <w:rsid w:val="00D16302"/>
    <w:rsid w:val="00D2145F"/>
    <w:rsid w:val="00D31296"/>
    <w:rsid w:val="00D604CF"/>
    <w:rsid w:val="00D840C3"/>
    <w:rsid w:val="00D87764"/>
    <w:rsid w:val="00DA09C8"/>
    <w:rsid w:val="00DC74A5"/>
    <w:rsid w:val="00DD1E5E"/>
    <w:rsid w:val="00E12E7A"/>
    <w:rsid w:val="00E21650"/>
    <w:rsid w:val="00E3591B"/>
    <w:rsid w:val="00E42F54"/>
    <w:rsid w:val="00E61625"/>
    <w:rsid w:val="00E64720"/>
    <w:rsid w:val="00E7230C"/>
    <w:rsid w:val="00EB3A7C"/>
    <w:rsid w:val="00EB5341"/>
    <w:rsid w:val="00EC63D8"/>
    <w:rsid w:val="00ED4C50"/>
    <w:rsid w:val="00EE1AB4"/>
    <w:rsid w:val="00EE2DB0"/>
    <w:rsid w:val="00EF1E47"/>
    <w:rsid w:val="00F02B82"/>
    <w:rsid w:val="00F116E2"/>
    <w:rsid w:val="00F264F9"/>
    <w:rsid w:val="00F35EFA"/>
    <w:rsid w:val="00F37B17"/>
    <w:rsid w:val="00F42DE3"/>
    <w:rsid w:val="00F5369F"/>
    <w:rsid w:val="00F61AA4"/>
    <w:rsid w:val="00F81088"/>
    <w:rsid w:val="00FA61D2"/>
    <w:rsid w:val="00FC2874"/>
    <w:rsid w:val="00FD17D2"/>
    <w:rsid w:val="00FE340E"/>
    <w:rsid w:val="00FE5972"/>
    <w:rsid w:val="00FF4417"/>
    <w:rsid w:val="00FF6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571D2"/>
  <w15:chartTrackingRefBased/>
  <w15:docId w15:val="{31E6BA66-065D-446B-B429-2AA40F906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C0AC5"/>
    <w:pPr>
      <w:autoSpaceDE w:val="0"/>
      <w:autoSpaceDN w:val="0"/>
      <w:adjustRightInd w:val="0"/>
      <w:spacing w:after="0" w:line="240" w:lineRule="auto"/>
    </w:pPr>
    <w:rPr>
      <w:rFonts w:ascii="Frutiger Next Pro" w:hAnsi="Frutiger Next Pro" w:cs="Frutiger Next Pr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76</Words>
  <Characters>43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 NGUNJIRI</dc:creator>
  <cp:keywords/>
  <dc:description/>
  <cp:lastModifiedBy>STEPHEN W NGUNJIRI</cp:lastModifiedBy>
  <cp:revision>430</cp:revision>
  <dcterms:created xsi:type="dcterms:W3CDTF">2017-03-14T12:10:00Z</dcterms:created>
  <dcterms:modified xsi:type="dcterms:W3CDTF">2017-03-14T13:08:00Z</dcterms:modified>
</cp:coreProperties>
</file>